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A7C23" w14:textId="02E5929D" w:rsidR="005D4E69" w:rsidRDefault="005D4E69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60E7FF60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554C6F0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DS (Lab Test 0</w:t>
                            </w:r>
                            <w:r w:rsidR="005D4E69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554C6F0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DS (Lab Test 0</w:t>
                      </w:r>
                      <w:r w:rsidR="005D4E69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b/>
          <w:bCs/>
          <w:color w:val="0070C0"/>
          <w:sz w:val="40"/>
          <w:szCs w:val="40"/>
        </w:rPr>
        <w:t>Code:</w:t>
      </w:r>
      <w:r w:rsidRPr="00BB233D">
        <w:rPr>
          <w:rFonts w:cstheme="majorHAnsi"/>
          <w:b/>
          <w:bCs/>
          <w:noProof/>
          <w:color w:val="7030A0"/>
          <w:sz w:val="36"/>
          <w:szCs w:val="36"/>
        </w:rPr>
        <w:t xml:space="preserve"> </w:t>
      </w:r>
    </w:p>
    <w:p w14:paraId="45761D73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*********************</w:t>
      </w:r>
    </w:p>
    <w:p w14:paraId="5F54AE0D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ame :</w:t>
      </w:r>
      <w:proofErr w:type="gramEnd"/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ajkumar B L</w:t>
      </w:r>
    </w:p>
    <w:p w14:paraId="4EA60A6E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Reg  :</w:t>
      </w:r>
      <w:proofErr w:type="gramEnd"/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2047120</w:t>
      </w:r>
    </w:p>
    <w:p w14:paraId="52EAF267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Lab  :</w:t>
      </w:r>
      <w:proofErr w:type="gramEnd"/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Test 02</w:t>
      </w:r>
    </w:p>
    <w:p w14:paraId="1A624E75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********************/</w:t>
      </w:r>
    </w:p>
    <w:p w14:paraId="4868ADB4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io.h</w:t>
      </w:r>
      <w:proofErr w:type="spell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72DCAC0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lib.h</w:t>
      </w:r>
      <w:proofErr w:type="spell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16BF857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C71189A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define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TABLE_SIZE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0</w:t>
      </w:r>
    </w:p>
    <w:p w14:paraId="29C9A004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70C8BA6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ABLE_SIZ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{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proofErr w:type="gramStart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;</w:t>
      </w:r>
      <w:proofErr w:type="gramEnd"/>
    </w:p>
    <w:p w14:paraId="7756431B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35960EA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6E7BF75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3A8CC2A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DAD26D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lag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key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6B91B06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mainder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um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64E58C6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6B0622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a value to insert: 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7B10FF6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EBE1BE6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E40FDA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E4ED05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09CA00E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3B5273C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mainder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% </w:t>
      </w:r>
      <w:proofErr w:type="gramStart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7AEDCB8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um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um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mainder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A567A54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/ </w:t>
      </w:r>
      <w:proofErr w:type="gramStart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29FA92E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322A1A2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43B5A1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key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um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%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ABLE_</w:t>
      </w:r>
      <w:proofErr w:type="gramStart"/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3FADB4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ABLE_SIZ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09B9EC03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C9FE6B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D61BF3C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key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%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ABLE_</w:t>
      </w:r>
      <w:proofErr w:type="gramStart"/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9F23DB6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D362B96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232E36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45499119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25040E7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lement %d successfully </w:t>
      </w:r>
      <w:proofErr w:type="spellStart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inserterd</w:t>
      </w:r>
      <w:proofErr w:type="spell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at index --&gt; %d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BD6A912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520F88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5CE9FB9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lement %d Collision </w:t>
      </w:r>
      <w:proofErr w:type="spellStart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occured</w:t>
      </w:r>
      <w:proofErr w:type="spell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at index --&gt; : %d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766FAA6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4AA7DC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BA751F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ABLE_SIZ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CFF7BEA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lement</w:t>
      </w:r>
      <w:proofErr w:type="spell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cannot be inserted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041B977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474F4E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15E51B1E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14DFA69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78C3D92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lag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key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A23096A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mainder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um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D2D1F9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mparison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722D0C2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element to be searched: 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DAF6C95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DE55C42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311186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1E32699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624CB856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mainder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% </w:t>
      </w:r>
      <w:proofErr w:type="gramStart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448A5A4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um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um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emainder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2075BB8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/ </w:t>
      </w:r>
      <w:proofErr w:type="gramStart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F568533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4540C9D2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18B6463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key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um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%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ABLE_</w:t>
      </w:r>
      <w:proofErr w:type="gramStart"/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B9727C5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ABLE_SIZ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30DD896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DEE2B23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key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%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ABLE_</w:t>
      </w:r>
      <w:proofErr w:type="gramStart"/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4F99FF3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mparison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mparison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gramStart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77A1CF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2B735E3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199AF16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lement is found at index --&gt; %d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82AB448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9532824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637BBD5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mparison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&gt;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32D8A2E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351B0292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mparison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mparison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proofErr w:type="gramStart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83E584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ACC9ED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56F56C4D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20489E8A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ABLE_SIZ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CF6E26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lement</w:t>
      </w:r>
      <w:proofErr w:type="spell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is not found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6598F0C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mparison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&gt;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4D18736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53D2A3D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Total</w:t>
      </w:r>
      <w:proofErr w:type="spell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number of comparisons --&gt; %d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mparison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68A374F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F78A0AC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1B8D19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A4C2428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4613D7C4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24964C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4AAFED4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EFEE622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3CF6C09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7706C43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EF61BC3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lements</w:t>
      </w:r>
      <w:proofErr w:type="spell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in the hash table are:-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293BE04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8ED5F7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ABLE_SIZ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55735089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43E5737B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ntries</w:t>
      </w:r>
      <w:proofErr w:type="spell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at index %d --&gt; : 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48C1C1C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E1F43A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307228B8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mpty!"</w:t>
      </w:r>
      <w:proofErr w:type="gramStart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690DB49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E393B17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49CA458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58598647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7D81487A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;</w:t>
      </w:r>
    </w:p>
    <w:p w14:paraId="63C665BB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4D39A90D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381723B3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AC16AE8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192F412B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in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rgc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char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cons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rgv</w:t>
      </w:r>
      <w:proofErr w:type="spellEnd"/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[]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4E3BDE7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6FF911FE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op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1343DA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Name : Rajkumar B L  *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Reg  : 2047120       *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Lab  : Test 02       *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C2D02D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5D1975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44A6C947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        Menu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1.Insert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2.Display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3.Search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4.Exit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</w:t>
      </w:r>
      <w:r w:rsidRPr="00263811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nter choice: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D84943D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op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237D42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263811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op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2D1EC6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2A65F86A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24F7D6AC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2F347FE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A1DCE5D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4829FA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2328ECC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89D0180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A4F59BA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1320052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6433C2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4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6C669EDE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xi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7E9A588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1980280D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263811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263811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Valid Choice!"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48D45CD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ABBA377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2B7AC57A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263811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26381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FF6AA78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26381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54F68C91" w14:textId="77777777" w:rsidR="00263811" w:rsidRPr="00263811" w:rsidRDefault="00263811" w:rsidP="002638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C3630F5" w14:textId="0600E906" w:rsidR="005D4E69" w:rsidRDefault="005D4E69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790BA635" w14:textId="03842552" w:rsidR="00263811" w:rsidRDefault="00263811" w:rsidP="009F5F34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lastRenderedPageBreak/>
        <w:t>Output:</w:t>
      </w:r>
    </w:p>
    <w:p w14:paraId="7F9863D9" w14:textId="1C397773" w:rsidR="00263811" w:rsidRDefault="00263811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  <w:r w:rsidRPr="00263811">
        <w:rPr>
          <w:rFonts w:cstheme="majorHAnsi"/>
          <w:b/>
          <w:bCs/>
          <w:noProof/>
          <w:color w:val="7030A0"/>
          <w:sz w:val="36"/>
          <w:szCs w:val="36"/>
        </w:rPr>
        <w:drawing>
          <wp:inline distT="0" distB="0" distL="0" distR="0" wp14:anchorId="63A832B8" wp14:editId="2EADABED">
            <wp:extent cx="6012711" cy="8578850"/>
            <wp:effectExtent l="19050" t="19050" r="26670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18151" cy="8586612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257D77A1" w14:textId="01B385C1" w:rsidR="005D4E69" w:rsidRDefault="00263811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  <w:r w:rsidRPr="00263811">
        <w:rPr>
          <w:rFonts w:cstheme="majorHAnsi"/>
          <w:b/>
          <w:bCs/>
          <w:noProof/>
          <w:color w:val="7030A0"/>
          <w:sz w:val="36"/>
          <w:szCs w:val="36"/>
        </w:rPr>
        <w:lastRenderedPageBreak/>
        <w:drawing>
          <wp:inline distT="0" distB="0" distL="0" distR="0" wp14:anchorId="5F1EE366" wp14:editId="57A97691">
            <wp:extent cx="5344271" cy="8697539"/>
            <wp:effectExtent l="19050" t="19050" r="27940" b="279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8697539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4AD9ED87" w14:textId="257A348D" w:rsidR="005D4E69" w:rsidRDefault="005D4E69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4291AF73" w14:textId="6A04B20E" w:rsidR="00263811" w:rsidRDefault="00263811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  <w:r w:rsidRPr="00263811">
        <w:rPr>
          <w:rFonts w:cstheme="majorHAnsi"/>
          <w:b/>
          <w:bCs/>
          <w:noProof/>
          <w:color w:val="7030A0"/>
          <w:sz w:val="36"/>
          <w:szCs w:val="36"/>
        </w:rPr>
        <w:lastRenderedPageBreak/>
        <w:drawing>
          <wp:inline distT="0" distB="0" distL="0" distR="0" wp14:anchorId="3863F174" wp14:editId="30A7D2FB">
            <wp:extent cx="5727700" cy="8980955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0513" cy="89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69310" w14:textId="182445AD" w:rsidR="005D4E69" w:rsidRDefault="00263811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  <w:r w:rsidRPr="00263811">
        <w:rPr>
          <w:rFonts w:cstheme="majorHAnsi"/>
          <w:b/>
          <w:bCs/>
          <w:noProof/>
          <w:color w:val="7030A0"/>
          <w:sz w:val="36"/>
          <w:szCs w:val="36"/>
        </w:rPr>
        <w:lastRenderedPageBreak/>
        <w:drawing>
          <wp:inline distT="0" distB="0" distL="0" distR="0" wp14:anchorId="6A2F1808" wp14:editId="4E792243">
            <wp:extent cx="4429125" cy="91884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638"/>
                    <a:stretch/>
                  </pic:blipFill>
                  <pic:spPr bwMode="auto">
                    <a:xfrm>
                      <a:off x="0" y="0"/>
                      <a:ext cx="4429125" cy="9188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5689C7" w14:textId="47E53A51" w:rsidR="005D4E69" w:rsidRDefault="00263811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  <w:r w:rsidRPr="00263811">
        <w:rPr>
          <w:rFonts w:cstheme="majorHAnsi"/>
          <w:b/>
          <w:bCs/>
          <w:noProof/>
          <w:color w:val="7030A0"/>
          <w:sz w:val="36"/>
          <w:szCs w:val="36"/>
        </w:rPr>
        <w:lastRenderedPageBreak/>
        <w:drawing>
          <wp:inline distT="0" distB="0" distL="0" distR="0" wp14:anchorId="3FFB1DBA" wp14:editId="40FCF58E">
            <wp:extent cx="5511771" cy="8248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18317" cy="8258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E1D4D" w14:textId="5180B2BF" w:rsidR="005D4E69" w:rsidRDefault="00263811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  <w:r w:rsidRPr="00263811">
        <w:rPr>
          <w:rFonts w:cstheme="majorHAnsi"/>
          <w:b/>
          <w:bCs/>
          <w:noProof/>
          <w:color w:val="7030A0"/>
          <w:sz w:val="36"/>
          <w:szCs w:val="36"/>
        </w:rPr>
        <w:lastRenderedPageBreak/>
        <w:drawing>
          <wp:inline distT="0" distB="0" distL="0" distR="0" wp14:anchorId="51562027" wp14:editId="5054B270">
            <wp:extent cx="4562134" cy="4019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5516" cy="402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B453E" w14:textId="1D6C543C" w:rsidR="005D4E69" w:rsidRDefault="005D4E69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5FE84D3F" w14:textId="6DE866B7" w:rsidR="005D4E69" w:rsidRDefault="005D4E69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620EC592" w14:textId="2C935301" w:rsidR="00100B4B" w:rsidRPr="007C7EB1" w:rsidRDefault="00100B4B" w:rsidP="009F5F34">
      <w:pPr>
        <w:rPr>
          <w:b/>
          <w:bCs/>
          <w:sz w:val="32"/>
          <w:szCs w:val="32"/>
        </w:rPr>
      </w:pPr>
    </w:p>
    <w:sectPr w:rsidR="00100B4B" w:rsidRPr="007C7EB1" w:rsidSect="00236B18">
      <w:pgSz w:w="12240" w:h="15840"/>
      <w:pgMar w:top="426" w:right="191" w:bottom="851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495926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E1FFC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5AB65AA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7006747A"/>
    <w:multiLevelType w:val="hybridMultilevel"/>
    <w:tmpl w:val="E90E71C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 w:numId="11">
    <w:abstractNumId w:val="10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wFAHkum8wtAAAA"/>
  </w:docVars>
  <w:rsids>
    <w:rsidRoot w:val="00A2089D"/>
    <w:rsid w:val="000278BA"/>
    <w:rsid w:val="000D0413"/>
    <w:rsid w:val="00100B4B"/>
    <w:rsid w:val="001548CC"/>
    <w:rsid w:val="001D7E19"/>
    <w:rsid w:val="001E17CA"/>
    <w:rsid w:val="00234F37"/>
    <w:rsid w:val="00236B18"/>
    <w:rsid w:val="00263811"/>
    <w:rsid w:val="002D3EDC"/>
    <w:rsid w:val="003573D3"/>
    <w:rsid w:val="00471490"/>
    <w:rsid w:val="00486547"/>
    <w:rsid w:val="00531018"/>
    <w:rsid w:val="005D4E69"/>
    <w:rsid w:val="00692527"/>
    <w:rsid w:val="007738DC"/>
    <w:rsid w:val="00797702"/>
    <w:rsid w:val="007C7EB1"/>
    <w:rsid w:val="008B6FB4"/>
    <w:rsid w:val="00925DA2"/>
    <w:rsid w:val="009A7BE4"/>
    <w:rsid w:val="009F5F34"/>
    <w:rsid w:val="00A2089D"/>
    <w:rsid w:val="00B72049"/>
    <w:rsid w:val="00BC38F6"/>
    <w:rsid w:val="00CA2DCA"/>
    <w:rsid w:val="00D1789D"/>
    <w:rsid w:val="00D87DF8"/>
    <w:rsid w:val="00DE7782"/>
    <w:rsid w:val="00E70EA1"/>
    <w:rsid w:val="00E80238"/>
    <w:rsid w:val="00FD5B22"/>
    <w:rsid w:val="00FD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90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1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6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2</TotalTime>
  <Pages>9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4</cp:revision>
  <cp:lastPrinted>2021-02-15T07:28:00Z</cp:lastPrinted>
  <dcterms:created xsi:type="dcterms:W3CDTF">2021-01-22T09:46:00Z</dcterms:created>
  <dcterms:modified xsi:type="dcterms:W3CDTF">2021-03-17T10:24:00Z</dcterms:modified>
</cp:coreProperties>
</file>